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302D67" w14:textId="59D8355E" w:rsidR="002C4BE9" w:rsidRPr="004A6BBC" w:rsidRDefault="004A3ECC" w:rsidP="00180E40">
      <w:pPr>
        <w:pStyle w:val="Nadpis1"/>
        <w:spacing w:after="120" w:line="240" w:lineRule="auto"/>
        <w:ind w:left="11" w:right="11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4</w:t>
      </w:r>
    </w:p>
    <w:p w14:paraId="7598ABA3" w14:textId="46400A4B" w:rsidR="002C4BE9" w:rsidRPr="004A6BBC" w:rsidRDefault="004A3ECC" w:rsidP="00BA651D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bookmarkStart w:id="0" w:name="_Slovenská_technická_univerzita_4"/>
      <w:bookmarkEnd w:id="0"/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7CFD7F4D" w14:textId="77777777" w:rsidR="002C4BE9" w:rsidRPr="004A6BBC" w:rsidRDefault="004A3ECC" w:rsidP="00BA651D">
      <w:pPr>
        <w:spacing w:after="17" w:line="240" w:lineRule="auto"/>
        <w:ind w:left="124" w:right="119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2409AD2D" w14:textId="77777777" w:rsidR="002C4BE9" w:rsidRPr="004A6BBC" w:rsidRDefault="004A3ECC" w:rsidP="00BA651D">
      <w:pPr>
        <w:spacing w:after="20" w:line="240" w:lineRule="auto"/>
        <w:ind w:left="4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22456919" w14:textId="687C3F9A" w:rsidR="002C4BE9" w:rsidRPr="004A6BBC" w:rsidRDefault="004A3ECC" w:rsidP="005D166B">
      <w:pPr>
        <w:pStyle w:val="Nadpis2"/>
        <w:spacing w:line="240" w:lineRule="auto"/>
        <w:ind w:left="0" w:right="-2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Žiadosť o doplnenie členov odborovej komisie študijného odboru</w:t>
      </w:r>
      <w:r w:rsidR="001D0A9D">
        <w:rPr>
          <w:rFonts w:asciiTheme="minorHAnsi" w:hAnsiTheme="minorHAnsi" w:cstheme="minorHAnsi"/>
        </w:rPr>
        <w:br/>
      </w:r>
      <w:r w:rsidRPr="004A6BBC">
        <w:rPr>
          <w:rFonts w:asciiTheme="minorHAnsi" w:hAnsiTheme="minorHAnsi" w:cstheme="minorHAnsi"/>
        </w:rPr>
        <w:t>doktorandského študijného programu</w:t>
      </w:r>
    </w:p>
    <w:p w14:paraId="5BDD9E13" w14:textId="77777777" w:rsidR="002C4BE9" w:rsidRPr="004A6BBC" w:rsidRDefault="004A3ECC" w:rsidP="00BA651D">
      <w:pPr>
        <w:spacing w:after="3" w:line="240" w:lineRule="auto"/>
        <w:ind w:left="4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60062F5E" w14:textId="00E8FCB8" w:rsidR="002C4BE9" w:rsidRPr="004A6BBC" w:rsidRDefault="004A3ECC" w:rsidP="00BA651D">
      <w:pPr>
        <w:spacing w:after="128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V súlade s </w:t>
      </w:r>
      <w:r w:rsidR="009D75A0" w:rsidRPr="007B6B28">
        <w:rPr>
          <w:rFonts w:asciiTheme="minorHAnsi" w:hAnsiTheme="minorHAnsi" w:cstheme="minorHAnsi"/>
        </w:rPr>
        <w:t xml:space="preserve">čl. </w:t>
      </w:r>
      <w:bookmarkStart w:id="1" w:name="_GoBack"/>
      <w:bookmarkEnd w:id="1"/>
      <w:r w:rsidR="009D75A0" w:rsidRPr="007B6B28">
        <w:rPr>
          <w:rFonts w:asciiTheme="minorHAnsi" w:hAnsiTheme="minorHAnsi" w:cstheme="minorHAnsi"/>
        </w:rPr>
        <w:t>3</w:t>
      </w:r>
      <w:r w:rsidRPr="004A6BBC">
        <w:rPr>
          <w:rFonts w:asciiTheme="minorHAnsi" w:hAnsiTheme="minorHAnsi" w:cstheme="minorHAnsi"/>
        </w:rPr>
        <w:t xml:space="preserve"> bod </w:t>
      </w:r>
      <w:r w:rsidR="00026772" w:rsidRPr="004A6BBC">
        <w:rPr>
          <w:rFonts w:asciiTheme="minorHAnsi" w:hAnsiTheme="minorHAnsi" w:cstheme="minorHAnsi"/>
        </w:rPr>
        <w:t xml:space="preserve">7 </w:t>
      </w:r>
      <w:r w:rsidRPr="004A6BBC">
        <w:rPr>
          <w:rFonts w:asciiTheme="minorHAnsi" w:hAnsiTheme="minorHAnsi" w:cstheme="minorHAnsi"/>
        </w:rPr>
        <w:t xml:space="preserve">Smernice rektora č. </w:t>
      </w:r>
      <w:r w:rsidR="00EA5675" w:rsidRPr="004A6BBC">
        <w:rPr>
          <w:rFonts w:asciiTheme="minorHAnsi" w:hAnsiTheme="minorHAnsi" w:cstheme="minorHAnsi"/>
        </w:rPr>
        <w:t>5</w:t>
      </w:r>
      <w:r w:rsidRPr="004A6BBC">
        <w:rPr>
          <w:rFonts w:asciiTheme="minorHAnsi" w:hAnsiTheme="minorHAnsi" w:cstheme="minorHAnsi"/>
        </w:rPr>
        <w:t>/</w:t>
      </w:r>
      <w:r w:rsidR="00DC7F9A" w:rsidRPr="004A6BBC">
        <w:rPr>
          <w:rFonts w:asciiTheme="minorHAnsi" w:hAnsiTheme="minorHAnsi" w:cstheme="minorHAnsi"/>
        </w:rPr>
        <w:t>2021</w:t>
      </w:r>
      <w:r w:rsidRPr="004A6BBC">
        <w:rPr>
          <w:rFonts w:asciiTheme="minorHAnsi" w:hAnsiTheme="minorHAnsi" w:cstheme="minorHAnsi"/>
        </w:rPr>
        <w:t xml:space="preserve">-SR Odborová komisia doktorandských študijných programov na STU v znení dodatku číslo 1 zo dňa (ďalej len „smernica“) </w:t>
      </w:r>
      <w:r w:rsidRPr="004A6BBC">
        <w:rPr>
          <w:rFonts w:asciiTheme="minorHAnsi" w:hAnsiTheme="minorHAnsi" w:cstheme="minorHAnsi"/>
          <w:b/>
        </w:rPr>
        <w:t>žiadam o</w:t>
      </w:r>
      <w:r w:rsidR="0070596C">
        <w:rPr>
          <w:rFonts w:asciiTheme="minorHAnsi" w:hAnsiTheme="minorHAnsi" w:cstheme="minorHAnsi"/>
          <w:b/>
        </w:rPr>
        <w:t> </w:t>
      </w:r>
      <w:r w:rsidRPr="004A6BBC">
        <w:rPr>
          <w:rFonts w:asciiTheme="minorHAnsi" w:hAnsiTheme="minorHAnsi" w:cstheme="minorHAnsi"/>
          <w:b/>
        </w:rPr>
        <w:t>doplnenie členov odborovej</w:t>
      </w:r>
      <w:r w:rsidRPr="004A6BBC">
        <w:rPr>
          <w:rFonts w:asciiTheme="minorHAnsi" w:hAnsiTheme="minorHAnsi" w:cstheme="minorHAnsi"/>
        </w:rPr>
        <w:t xml:space="preserve"> komisie študijného odboru  </w:t>
      </w:r>
    </w:p>
    <w:p w14:paraId="68541BA3" w14:textId="63ECBBE6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študijného oboru/kombinácie študijných odborov) .....................................</w:t>
      </w:r>
      <w:r w:rsidR="0070596C">
        <w:rPr>
          <w:rFonts w:asciiTheme="minorHAnsi" w:hAnsiTheme="minorHAnsi" w:cstheme="minorHAnsi"/>
          <w:b/>
          <w:i/>
        </w:rPr>
        <w:t>..</w:t>
      </w:r>
      <w:r w:rsidRPr="004A6BBC">
        <w:rPr>
          <w:rFonts w:asciiTheme="minorHAnsi" w:hAnsiTheme="minorHAnsi" w:cstheme="minorHAnsi"/>
          <w:b/>
          <w:i/>
        </w:rPr>
        <w:t xml:space="preserve">............. </w:t>
      </w:r>
    </w:p>
    <w:p w14:paraId="7DB52B08" w14:textId="1C7431CE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2A40C48C" w14:textId="711B72FD" w:rsidR="002C4BE9" w:rsidRPr="004A6BBC" w:rsidRDefault="00DB0FEB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a</w:t>
      </w:r>
      <w:r w:rsidR="004A3ECC" w:rsidRPr="004A6BBC">
        <w:rPr>
          <w:rFonts w:asciiTheme="minorHAnsi" w:hAnsiTheme="minorHAnsi" w:cstheme="minorHAnsi"/>
        </w:rPr>
        <w:t xml:space="preserve"> odborovej komisie: </w:t>
      </w:r>
      <w:r w:rsidR="004A3ECC" w:rsidRPr="004A6BBC">
        <w:rPr>
          <w:rFonts w:asciiTheme="minorHAnsi" w:hAnsiTheme="minorHAnsi" w:cstheme="minorHAnsi"/>
          <w:i/>
        </w:rPr>
        <w:t>(názov súčasti univerzity)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11C10568" w14:textId="7C5D0462" w:rsidR="002C4BE9" w:rsidRPr="004A6BBC" w:rsidRDefault="002C4BE9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4F91264" w14:textId="10B9BD38" w:rsidR="002C4BE9" w:rsidRPr="004A6BBC" w:rsidRDefault="002C4BE9" w:rsidP="00BA651D">
      <w:pPr>
        <w:spacing w:after="10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5243553A" w14:textId="39741795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doktorandský študijný program/študijné programy</w:t>
      </w:r>
      <w:r w:rsidR="00894DDD" w:rsidRPr="004A6BBC">
        <w:rPr>
          <w:rStyle w:val="Odkaznapoznmkupodiarou"/>
          <w:rFonts w:asciiTheme="minorHAnsi" w:eastAsia="Times New Roman" w:hAnsiTheme="minorHAnsi" w:cstheme="minorHAnsi"/>
        </w:rPr>
        <w:footnoteReference w:customMarkFollows="1" w:id="1"/>
        <w:t>1</w:t>
      </w:r>
      <w:r w:rsidRPr="004A6BBC">
        <w:rPr>
          <w:rFonts w:asciiTheme="minorHAnsi" w:eastAsia="Times New Roman" w:hAnsiTheme="minorHAnsi" w:cstheme="minorHAnsi"/>
        </w:rPr>
        <w:t xml:space="preserve">: </w:t>
      </w:r>
    </w:p>
    <w:p w14:paraId="69324F61" w14:textId="2E3EB866" w:rsidR="0070596C" w:rsidRDefault="004A3ECC" w:rsidP="00BA651D">
      <w:pPr>
        <w:spacing w:after="135" w:line="240" w:lineRule="auto"/>
        <w:ind w:left="10" w:right="0" w:hanging="10"/>
        <w:rPr>
          <w:rFonts w:asciiTheme="minorHAnsi" w:hAnsiTheme="minorHAnsi" w:cstheme="minorHAnsi"/>
          <w:b/>
          <w:i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, forma štúdia, štandardná dĺžka štúdia, jazyk uskutočňovania) ..............................................................................................</w:t>
      </w:r>
      <w:r w:rsidR="0070596C">
        <w:rPr>
          <w:rFonts w:asciiTheme="minorHAnsi" w:hAnsiTheme="minorHAnsi" w:cstheme="minorHAnsi"/>
          <w:b/>
          <w:i/>
        </w:rPr>
        <w:t xml:space="preserve"> </w:t>
      </w:r>
    </w:p>
    <w:p w14:paraId="7C29762C" w14:textId="127F969F" w:rsidR="002C4BE9" w:rsidRPr="004A6BBC" w:rsidRDefault="004A3ECC" w:rsidP="00BA651D">
      <w:pPr>
        <w:spacing w:after="13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na uskutočňovaní sa nepodieľa/podieľa</w:t>
      </w:r>
      <w:r w:rsidR="00894DDD" w:rsidRPr="004A6BBC">
        <w:rPr>
          <w:rStyle w:val="Odkaznapoznmkupodiarou"/>
          <w:rFonts w:asciiTheme="minorHAnsi" w:hAnsiTheme="minorHAnsi" w:cstheme="minorHAnsi"/>
        </w:rPr>
        <w:footnoteReference w:customMarkFollows="1" w:id="2"/>
        <w:t>2</w:t>
      </w:r>
      <w:r w:rsidRPr="004A6BBC">
        <w:rPr>
          <w:rFonts w:asciiTheme="minorHAnsi" w:hAnsiTheme="minorHAnsi" w:cstheme="minorHAnsi"/>
        </w:rPr>
        <w:t xml:space="preserve"> externá vzdelávacia inštitúcia: </w:t>
      </w:r>
      <w:r w:rsidRPr="004A6BBC">
        <w:rPr>
          <w:rFonts w:asciiTheme="minorHAnsi" w:hAnsiTheme="minorHAnsi" w:cstheme="minorHAnsi"/>
          <w:i/>
        </w:rPr>
        <w:t>(názov inštitúcie) .......</w:t>
      </w:r>
    </w:p>
    <w:p w14:paraId="5DA76999" w14:textId="686A1D6A" w:rsidR="002C4BE9" w:rsidRDefault="002C4BE9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49F767F7" w14:textId="660EABEC" w:rsidR="00645F24" w:rsidRDefault="00645F24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5BE674EB" w14:textId="1A1FE1CF" w:rsidR="00645F24" w:rsidRDefault="00645F24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542679CC" w14:textId="77777777" w:rsidR="00645F24" w:rsidRPr="004A6BBC" w:rsidRDefault="00645F24" w:rsidP="00BA651D">
      <w:pPr>
        <w:spacing w:after="0" w:line="240" w:lineRule="auto"/>
        <w:ind w:right="9594" w:firstLine="0"/>
        <w:jc w:val="left"/>
        <w:rPr>
          <w:rFonts w:asciiTheme="minorHAnsi" w:hAnsiTheme="minorHAnsi" w:cstheme="minorHAnsi"/>
        </w:rPr>
      </w:pPr>
    </w:p>
    <w:p w14:paraId="402F2ACD" w14:textId="5215B677" w:rsidR="002C4BE9" w:rsidRPr="004A6BBC" w:rsidRDefault="002C4BE9" w:rsidP="00BA651D">
      <w:pPr>
        <w:spacing w:after="3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7130CF72" w14:textId="08A2ED1D" w:rsidR="004D48F9" w:rsidRDefault="004A3ECC" w:rsidP="00BA651D">
      <w:pPr>
        <w:spacing w:after="0" w:line="240" w:lineRule="auto"/>
        <w:ind w:left="6506" w:right="0" w:hanging="6521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Dátum ..................................................</w:t>
      </w:r>
    </w:p>
    <w:p w14:paraId="6D6F3558" w14:textId="77777777" w:rsidR="00B16E58" w:rsidRDefault="00B16E58" w:rsidP="00BA651D">
      <w:pPr>
        <w:spacing w:after="0" w:line="240" w:lineRule="auto"/>
        <w:ind w:left="6506" w:right="0" w:hanging="6521"/>
        <w:jc w:val="left"/>
        <w:rPr>
          <w:rFonts w:asciiTheme="minorHAnsi" w:hAnsiTheme="minorHAnsi" w:cstheme="minorHAnsi"/>
        </w:rPr>
      </w:pPr>
    </w:p>
    <w:p w14:paraId="59618D9E" w14:textId="77777777" w:rsidR="00176043" w:rsidRDefault="003F0993" w:rsidP="00176043">
      <w:pPr>
        <w:spacing w:after="0" w:line="240" w:lineRule="auto"/>
        <w:ind w:left="6506" w:right="0" w:hanging="41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</w:t>
      </w:r>
    </w:p>
    <w:p w14:paraId="0E5889E3" w14:textId="3AA14F07" w:rsidR="003F0993" w:rsidRDefault="003F0993" w:rsidP="00176043">
      <w:pPr>
        <w:spacing w:after="0" w:line="240" w:lineRule="auto"/>
        <w:ind w:left="6506" w:right="0" w:hanging="269"/>
        <w:jc w:val="left"/>
        <w:rPr>
          <w:rFonts w:asciiTheme="minorHAnsi" w:hAnsiTheme="minorHAnsi" w:cstheme="minorHAnsi"/>
        </w:rPr>
        <w:sectPr w:rsidR="003F0993" w:rsidSect="00E367A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708" w:footer="709" w:gutter="0"/>
          <w:cols w:space="708"/>
          <w:docGrid w:linePitch="326"/>
        </w:sectPr>
      </w:pPr>
      <w:r>
        <w:rPr>
          <w:rFonts w:asciiTheme="minorHAnsi" w:hAnsiTheme="minorHAnsi" w:cstheme="minorHAnsi"/>
        </w:rPr>
        <w:t>podpis dekana fakulty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70E16275" w14:textId="67A0C7E2" w:rsidR="002C4BE9" w:rsidRPr="004A6BBC" w:rsidRDefault="004A3ECC" w:rsidP="00B16E58">
      <w:pPr>
        <w:spacing w:after="0" w:line="240" w:lineRule="auto"/>
        <w:ind w:right="0" w:firstLine="0"/>
        <w:jc w:val="center"/>
        <w:rPr>
          <w:rFonts w:asciiTheme="minorHAnsi" w:hAnsiTheme="minorHAnsi" w:cstheme="minorHAnsi"/>
          <w:b/>
        </w:rPr>
      </w:pPr>
      <w:r w:rsidRPr="004A6BBC">
        <w:rPr>
          <w:rFonts w:asciiTheme="minorHAnsi" w:hAnsiTheme="minorHAnsi" w:cstheme="minorHAnsi"/>
          <w:b/>
        </w:rPr>
        <w:lastRenderedPageBreak/>
        <w:t>Slovenská technická univerzita v Bratislave</w:t>
      </w:r>
    </w:p>
    <w:p w14:paraId="118B1C1E" w14:textId="77777777" w:rsidR="002C4BE9" w:rsidRPr="004A6BBC" w:rsidRDefault="004A3ECC" w:rsidP="00BA651D">
      <w:pPr>
        <w:spacing w:after="17" w:line="240" w:lineRule="auto"/>
        <w:ind w:left="124" w:right="119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20C256E2" w14:textId="77777777" w:rsidR="002C4BE9" w:rsidRPr="004A6BBC" w:rsidRDefault="004A3ECC" w:rsidP="00BA651D">
      <w:pPr>
        <w:spacing w:after="38" w:line="240" w:lineRule="auto"/>
        <w:ind w:left="45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A8BE77A" w14:textId="1FC222F9" w:rsidR="002C4BE9" w:rsidRPr="004A6BBC" w:rsidRDefault="004A3ECC" w:rsidP="00086168">
      <w:pPr>
        <w:pStyle w:val="Nadpis2"/>
        <w:spacing w:line="240" w:lineRule="auto"/>
        <w:ind w:left="0"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Zoznam osôb navrhovaných na doplnenie odborovej komisie</w:t>
      </w:r>
    </w:p>
    <w:p w14:paraId="443C292F" w14:textId="77777777" w:rsidR="002C4BE9" w:rsidRPr="004A6BBC" w:rsidRDefault="004A3ECC" w:rsidP="00BA651D">
      <w:pPr>
        <w:spacing w:after="16" w:line="240" w:lineRule="auto"/>
        <w:ind w:left="44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304BF33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študijného odboru</w:t>
      </w:r>
      <w:r w:rsidRPr="004A6BBC">
        <w:rPr>
          <w:rFonts w:asciiTheme="minorHAnsi" w:hAnsiTheme="minorHAnsi" w:cstheme="minorHAnsi"/>
          <w:b/>
        </w:rPr>
        <w:t xml:space="preserve">: </w:t>
      </w:r>
    </w:p>
    <w:p w14:paraId="7827DA2C" w14:textId="747046AF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 xml:space="preserve">(názov študijného oboru/kombinácie dvoch študijných odborov) ........................................... </w:t>
      </w:r>
    </w:p>
    <w:p w14:paraId="2692E324" w14:textId="77777777" w:rsidR="000957D9" w:rsidRDefault="000957D9" w:rsidP="00BA651D">
      <w:pPr>
        <w:spacing w:after="92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2BE9B13D" w14:textId="1FC9E06A" w:rsidR="002C4BE9" w:rsidRPr="004A6BBC" w:rsidRDefault="004A3ECC" w:rsidP="00BA651D">
      <w:pPr>
        <w:spacing w:after="92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doktorandský študijný program/študijné programy</w:t>
      </w:r>
      <w:r w:rsidR="006C134C">
        <w:rPr>
          <w:rStyle w:val="Odkaznapoznmkupodiarou"/>
          <w:rFonts w:asciiTheme="minorHAnsi" w:hAnsiTheme="minorHAnsi" w:cstheme="minorHAnsi"/>
        </w:rPr>
        <w:footnoteReference w:id="3"/>
      </w:r>
      <w:r w:rsidRPr="004A6BBC">
        <w:rPr>
          <w:rFonts w:asciiTheme="minorHAnsi" w:eastAsia="Times New Roman" w:hAnsiTheme="minorHAnsi" w:cstheme="minorHAnsi"/>
        </w:rPr>
        <w:t xml:space="preserve">: </w:t>
      </w:r>
    </w:p>
    <w:p w14:paraId="3F413053" w14:textId="6BDFA15F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..........</w:t>
      </w:r>
      <w:r w:rsidR="00E75BD1">
        <w:rPr>
          <w:rFonts w:asciiTheme="minorHAnsi" w:hAnsiTheme="minorHAnsi" w:cstheme="minorHAnsi"/>
          <w:b/>
          <w:i/>
        </w:rPr>
        <w:t>.</w:t>
      </w:r>
      <w:r w:rsidRPr="004A6BBC">
        <w:rPr>
          <w:rFonts w:asciiTheme="minorHAnsi" w:hAnsiTheme="minorHAnsi" w:cstheme="minorHAnsi"/>
          <w:b/>
          <w:i/>
        </w:rPr>
        <w:t>...........................................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42E7BEB6" w14:textId="619574A6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F8C2ECC" w14:textId="214A025A" w:rsidR="002C4BE9" w:rsidRPr="004A6BBC" w:rsidRDefault="00DB0FEB" w:rsidP="00BA651D">
      <w:pPr>
        <w:spacing w:after="25" w:line="240" w:lineRule="auto"/>
        <w:ind w:left="-4" w:right="0" w:hanging="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a</w:t>
      </w:r>
      <w:r w:rsidR="004A3ECC" w:rsidRPr="004A6BBC">
        <w:rPr>
          <w:rFonts w:asciiTheme="minorHAnsi" w:hAnsiTheme="minorHAnsi" w:cstheme="minorHAnsi"/>
        </w:rPr>
        <w:t xml:space="preserve"> odborovej komisie: </w:t>
      </w:r>
      <w:r w:rsidR="004A3ECC" w:rsidRPr="004A6BBC">
        <w:rPr>
          <w:rFonts w:asciiTheme="minorHAnsi" w:hAnsiTheme="minorHAnsi" w:cstheme="minorHAnsi"/>
          <w:i/>
        </w:rPr>
        <w:t>(názov súčasti univerzity)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4FEC2A6A" w14:textId="7B071BB9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2240A56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predseda odborovej komisie: </w:t>
      </w:r>
      <w:r w:rsidRPr="004A6BBC">
        <w:rPr>
          <w:rFonts w:asciiTheme="minorHAnsi" w:hAnsiTheme="minorHAnsi" w:cstheme="minorHAnsi"/>
          <w:i/>
        </w:rPr>
        <w:t>(tituly, meno, priezvisko)</w:t>
      </w:r>
      <w:r w:rsidRPr="004A6BBC">
        <w:rPr>
          <w:rFonts w:asciiTheme="minorHAnsi" w:hAnsiTheme="minorHAnsi" w:cstheme="minorHAnsi"/>
        </w:rPr>
        <w:t xml:space="preserve"> </w:t>
      </w:r>
    </w:p>
    <w:p w14:paraId="2BAD5950" w14:textId="4C2E0392" w:rsidR="002C4BE9" w:rsidRPr="004A6BBC" w:rsidRDefault="002C4BE9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4482443" w14:textId="14A29B2C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Osoby navrhované na doplnenie členov odborovej komisie</w:t>
      </w:r>
      <w:bookmarkStart w:id="3" w:name="_Ref92803715"/>
      <w:r w:rsidR="006C134C">
        <w:rPr>
          <w:rStyle w:val="Odkaznapoznmkupodiarou"/>
          <w:rFonts w:asciiTheme="minorHAnsi" w:hAnsiTheme="minorHAnsi" w:cstheme="minorHAnsi"/>
        </w:rPr>
        <w:footnoteReference w:id="4"/>
      </w:r>
      <w:bookmarkEnd w:id="3"/>
      <w:r w:rsidRPr="004A6BBC">
        <w:rPr>
          <w:rFonts w:asciiTheme="minorHAnsi" w:hAnsiTheme="minorHAnsi" w:cstheme="minorHAnsi"/>
        </w:rPr>
        <w:t xml:space="preserve">:  </w:t>
      </w:r>
    </w:p>
    <w:tbl>
      <w:tblPr>
        <w:tblStyle w:val="a3"/>
        <w:tblW w:w="9771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35"/>
        <w:gridCol w:w="3991"/>
        <w:gridCol w:w="5245"/>
      </w:tblGrid>
      <w:tr w:rsidR="002C4BE9" w:rsidRPr="004A6BBC" w14:paraId="4D3447CD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3DBC8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35F65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F9A6D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</w:p>
        </w:tc>
      </w:tr>
      <w:tr w:rsidR="002C4BE9" w:rsidRPr="004A6BBC" w14:paraId="4C52B843" w14:textId="77777777" w:rsidTr="000957D9">
        <w:trPr>
          <w:trHeight w:val="317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5538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925B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8347E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2CD59146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3D129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BDE2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71461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4A5F1B8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30193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0216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DF3FD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3C5D5834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249E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4962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0CDA0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715B6DA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9E00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36167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CB2D7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C37E82E" w14:textId="77777777" w:rsidTr="000957D9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48D62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0A751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FA98A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27D2E668" w14:textId="77777777" w:rsidR="002C4BE9" w:rsidRPr="004A6BBC" w:rsidRDefault="004A3ECC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0C12AFCF" w14:textId="7CDEA5B7" w:rsidR="006C134C" w:rsidRDefault="006C134C" w:rsidP="00BA651D">
      <w:pPr>
        <w:spacing w:after="326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átum .................................................. </w:t>
      </w:r>
    </w:p>
    <w:p w14:paraId="43EF4E4C" w14:textId="77777777" w:rsidR="006C134C" w:rsidRDefault="006C134C" w:rsidP="00BA651D">
      <w:pPr>
        <w:spacing w:after="18" w:line="240" w:lineRule="auto"/>
        <w:ind w:left="5954" w:right="0" w:hanging="851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......</w:t>
      </w:r>
    </w:p>
    <w:p w14:paraId="4E9B98FE" w14:textId="77777777" w:rsidR="006C134C" w:rsidRDefault="006C134C" w:rsidP="00BA651D">
      <w:pPr>
        <w:spacing w:after="18" w:line="240" w:lineRule="auto"/>
        <w:ind w:left="5954"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 dekana fakulty</w:t>
      </w:r>
    </w:p>
    <w:p w14:paraId="0181321F" w14:textId="77777777" w:rsidR="00E75BD1" w:rsidRDefault="00E75BD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48094FE" w14:textId="77777777" w:rsidR="00E75BD1" w:rsidRDefault="00E75BD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F8204EB" w14:textId="77777777" w:rsidR="00E75BD1" w:rsidRDefault="00E75BD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2492AE1" w14:textId="6421BF86" w:rsidR="006C134C" w:rsidRDefault="006C134C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hválené vo Vedeckej rade STU dňa</w:t>
      </w:r>
      <w:r>
        <w:rPr>
          <w:rStyle w:val="Odkaznapoznmkupodiarou"/>
          <w:rFonts w:asciiTheme="minorHAnsi" w:hAnsiTheme="minorHAnsi" w:cstheme="minorHAnsi"/>
        </w:rPr>
        <w:footnoteReference w:id="5"/>
      </w:r>
      <w:r>
        <w:rPr>
          <w:rFonts w:asciiTheme="minorHAnsi" w:hAnsiTheme="minorHAnsi" w:cstheme="minorHAnsi"/>
        </w:rPr>
        <w:t>:</w:t>
      </w:r>
    </w:p>
    <w:p w14:paraId="7DBD6C0A" w14:textId="77777777" w:rsidR="00FA2FF1" w:rsidRDefault="00FA2FF1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0BFED514" w14:textId="77777777" w:rsidR="006C134C" w:rsidRDefault="006C134C" w:rsidP="00BA651D">
      <w:pPr>
        <w:spacing w:after="33" w:line="240" w:lineRule="auto"/>
        <w:ind w:right="0" w:firstLine="5103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.......</w:t>
      </w:r>
    </w:p>
    <w:p w14:paraId="49055F32" w14:textId="2F1C4871" w:rsidR="0025697F" w:rsidRPr="0025697F" w:rsidRDefault="00E75BD1" w:rsidP="000C7A6E">
      <w:pPr>
        <w:spacing w:line="276" w:lineRule="auto"/>
        <w:ind w:firstLine="5387"/>
        <w:rPr>
          <w:rFonts w:asciiTheme="minorHAnsi" w:hAnsiTheme="minorHAnsi" w:cstheme="minorHAnsi"/>
        </w:rPr>
      </w:pPr>
      <w:r w:rsidRPr="00E75BD1">
        <w:rPr>
          <w:rFonts w:asciiTheme="minorHAnsi" w:hAnsiTheme="minorHAnsi" w:cstheme="minorHAnsi"/>
        </w:rPr>
        <w:t>podpis predsedu Vedeckej rady STU</w:t>
      </w:r>
    </w:p>
    <w:p w14:paraId="6B59E0AE" w14:textId="7C660CBE" w:rsidR="002C4BE9" w:rsidRPr="0025697F" w:rsidRDefault="002C4BE9" w:rsidP="00BA651D">
      <w:pPr>
        <w:tabs>
          <w:tab w:val="left" w:pos="2640"/>
        </w:tabs>
        <w:spacing w:line="240" w:lineRule="auto"/>
        <w:rPr>
          <w:rFonts w:asciiTheme="minorHAnsi" w:hAnsiTheme="minorHAnsi" w:cstheme="minorHAnsi"/>
        </w:rPr>
      </w:pPr>
    </w:p>
    <w:sectPr w:rsidR="002C4BE9" w:rsidRPr="0025697F" w:rsidSect="0025697F">
      <w:footnotePr>
        <w:numRestart w:val="eachSect"/>
      </w:footnotePr>
      <w:pgSz w:w="11906" w:h="16838"/>
      <w:pgMar w:top="1418" w:right="1418" w:bottom="1418" w:left="1418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0A46F9" w14:textId="77777777" w:rsidR="00DF68BF" w:rsidRDefault="00DF68BF">
      <w:pPr>
        <w:spacing w:after="0" w:line="240" w:lineRule="auto"/>
      </w:pPr>
      <w:r>
        <w:separator/>
      </w:r>
    </w:p>
  </w:endnote>
  <w:endnote w:type="continuationSeparator" w:id="0">
    <w:p w14:paraId="16CE1E7C" w14:textId="77777777" w:rsidR="00DF68BF" w:rsidRDefault="00DF6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2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2</w:t>
    </w:r>
    <w:r w:rsidRPr="001E1B82">
      <w:fldChar w:fldCharType="end"/>
    </w:r>
    <w:r w:rsidRPr="001E1B82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5881D" w14:textId="7808BB5D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7B6B28">
      <w:rPr>
        <w:noProof/>
      </w:rPr>
      <w:t>2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D534D" w14:textId="77777777" w:rsidR="00DF68BF" w:rsidRDefault="00DF68BF">
      <w:pPr>
        <w:spacing w:after="0" w:line="240" w:lineRule="auto"/>
      </w:pPr>
      <w:r>
        <w:separator/>
      </w:r>
    </w:p>
  </w:footnote>
  <w:footnote w:type="continuationSeparator" w:id="0">
    <w:p w14:paraId="77E2390A" w14:textId="77777777" w:rsidR="00DF68BF" w:rsidRDefault="00DF68BF">
      <w:pPr>
        <w:spacing w:after="0" w:line="240" w:lineRule="auto"/>
      </w:pPr>
      <w:r>
        <w:continuationSeparator/>
      </w:r>
    </w:p>
  </w:footnote>
  <w:footnote w:id="1">
    <w:p w14:paraId="4F242A35" w14:textId="4A22F222" w:rsidR="0036308C" w:rsidRPr="008C4301" w:rsidRDefault="0036308C" w:rsidP="0017604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 w:line="240" w:lineRule="auto"/>
        <w:ind w:left="284" w:right="0" w:hanging="284"/>
        <w:jc w:val="left"/>
        <w:rPr>
          <w:sz w:val="20"/>
          <w:szCs w:val="20"/>
        </w:rPr>
      </w:pPr>
      <w:r w:rsidRPr="008C4301">
        <w:rPr>
          <w:rStyle w:val="Odkaznapoznmkupodiarou"/>
          <w:szCs w:val="20"/>
        </w:rPr>
        <w:t>1</w:t>
      </w:r>
      <w:r w:rsidR="008C4301">
        <w:rPr>
          <w:rStyle w:val="Odkaznapoznmkupodiarou"/>
          <w:szCs w:val="20"/>
        </w:rPr>
        <w:tab/>
      </w:r>
      <w:r w:rsidRPr="008C4301">
        <w:rPr>
          <w:sz w:val="20"/>
          <w:szCs w:val="20"/>
        </w:rPr>
        <w:t xml:space="preserve">Uviesť študijný program, resp. študijné programy, pre ktoré sa majú doplniť noví členovia odborovej komisie. </w:t>
      </w:r>
    </w:p>
  </w:footnote>
  <w:footnote w:id="2">
    <w:p w14:paraId="1DF6356E" w14:textId="48DCC1EB" w:rsidR="0036308C" w:rsidRPr="008C4301" w:rsidRDefault="0036308C" w:rsidP="0017604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 w:line="240" w:lineRule="auto"/>
        <w:ind w:right="0" w:firstLine="0"/>
        <w:jc w:val="left"/>
        <w:rPr>
          <w:sz w:val="20"/>
          <w:szCs w:val="20"/>
        </w:rPr>
      </w:pPr>
      <w:r w:rsidRPr="008C4301">
        <w:rPr>
          <w:rStyle w:val="Odkaznapoznmkupodiarou"/>
          <w:szCs w:val="20"/>
        </w:rPr>
        <w:t>2</w:t>
      </w:r>
      <w:r w:rsidR="008C4301">
        <w:rPr>
          <w:szCs w:val="20"/>
        </w:rPr>
        <w:tab/>
      </w:r>
      <w:r w:rsidRPr="008C4301">
        <w:rPr>
          <w:sz w:val="20"/>
          <w:szCs w:val="20"/>
        </w:rPr>
        <w:t>Uviesť jednu z možností.</w:t>
      </w:r>
    </w:p>
  </w:footnote>
  <w:footnote w:id="3">
    <w:p w14:paraId="50FEB5FF" w14:textId="44450CF1" w:rsidR="0036308C" w:rsidRPr="00176043" w:rsidRDefault="0036308C" w:rsidP="009D61E2">
      <w:pPr>
        <w:pStyle w:val="Textpoznmkypodiarou"/>
        <w:tabs>
          <w:tab w:val="left" w:pos="284"/>
        </w:tabs>
        <w:ind w:left="284" w:hanging="284"/>
      </w:pPr>
      <w:r w:rsidRPr="000C7A6E">
        <w:rPr>
          <w:rStyle w:val="Odkaznapoznmkupodiarou"/>
          <w:sz w:val="24"/>
        </w:rPr>
        <w:footnoteRef/>
      </w:r>
      <w:r w:rsidR="000C7A6E">
        <w:tab/>
      </w:r>
      <w:r w:rsidRPr="00176043">
        <w:t>Uviesť študijný program, resp. študijné programy, pre ktoré sa majú doplniť noví členovia odborovej komisie.</w:t>
      </w:r>
    </w:p>
  </w:footnote>
  <w:footnote w:id="4">
    <w:p w14:paraId="52C8A021" w14:textId="4D0F2A71" w:rsidR="0036308C" w:rsidRPr="00176043" w:rsidRDefault="0036308C" w:rsidP="000C7A6E">
      <w:pPr>
        <w:pStyle w:val="Textpoznmkypodiarou"/>
        <w:tabs>
          <w:tab w:val="left" w:pos="284"/>
        </w:tabs>
        <w:ind w:left="284" w:hanging="284"/>
      </w:pPr>
      <w:r w:rsidRPr="000C7A6E">
        <w:rPr>
          <w:rStyle w:val="Odkaznapoznmkupodiarou"/>
          <w:sz w:val="24"/>
        </w:rPr>
        <w:footnoteRef/>
      </w:r>
      <w:r w:rsidR="000C7A6E">
        <w:tab/>
      </w:r>
      <w:r w:rsidRPr="00176043">
        <w:t>Pri kombinácii dvoch študijných odborov uviesť samostatne navrhovaných členov pre jednotlivé študijné odbory.</w:t>
      </w:r>
    </w:p>
  </w:footnote>
  <w:footnote w:id="5">
    <w:p w14:paraId="50045F17" w14:textId="38BA7952" w:rsidR="0036308C" w:rsidRPr="00176043" w:rsidRDefault="0036308C" w:rsidP="00312C02">
      <w:pPr>
        <w:pStyle w:val="Textpoznmkypodiarou"/>
        <w:tabs>
          <w:tab w:val="left" w:pos="284"/>
        </w:tabs>
        <w:ind w:firstLine="0"/>
      </w:pPr>
      <w:r w:rsidRPr="000C7A6E">
        <w:rPr>
          <w:rStyle w:val="Odkaznapoznmkupodiarou"/>
          <w:sz w:val="24"/>
        </w:rPr>
        <w:footnoteRef/>
      </w:r>
      <w:r w:rsidR="000C7A6E">
        <w:tab/>
      </w:r>
      <w:r w:rsidRPr="00176043">
        <w:t>Vyplní sa a podpíše po schválení vo Vedeckej rade S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53E3"/>
    <w:rsid w:val="004029B2"/>
    <w:rsid w:val="00404504"/>
    <w:rsid w:val="004062DD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71F53"/>
    <w:rsid w:val="00472B69"/>
    <w:rsid w:val="004838DB"/>
    <w:rsid w:val="00492947"/>
    <w:rsid w:val="004A24B4"/>
    <w:rsid w:val="004A3ECC"/>
    <w:rsid w:val="004A6BBC"/>
    <w:rsid w:val="004A6F7F"/>
    <w:rsid w:val="004B6750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D0CAA"/>
    <w:rsid w:val="005D166B"/>
    <w:rsid w:val="005D2FC7"/>
    <w:rsid w:val="005D51C8"/>
    <w:rsid w:val="005D6837"/>
    <w:rsid w:val="005D7C68"/>
    <w:rsid w:val="005E7C56"/>
    <w:rsid w:val="005F1BAD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3233"/>
    <w:rsid w:val="00645F24"/>
    <w:rsid w:val="00654C7C"/>
    <w:rsid w:val="00663768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B6B28"/>
    <w:rsid w:val="007C52B2"/>
    <w:rsid w:val="007D24BE"/>
    <w:rsid w:val="007D600E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7F1D"/>
    <w:rsid w:val="00D62532"/>
    <w:rsid w:val="00D6488E"/>
    <w:rsid w:val="00D7327B"/>
    <w:rsid w:val="00D76582"/>
    <w:rsid w:val="00D76E81"/>
    <w:rsid w:val="00D77D03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A68"/>
    <w:rsid w:val="00DF0141"/>
    <w:rsid w:val="00DF0AD3"/>
    <w:rsid w:val="00DF3102"/>
    <w:rsid w:val="00DF3ABE"/>
    <w:rsid w:val="00DF68BF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FF2A0A1-7F4D-4346-A61F-846D5FC8B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ichelkova</cp:lastModifiedBy>
  <cp:revision>4</cp:revision>
  <dcterms:created xsi:type="dcterms:W3CDTF">2022-01-19T10:06:00Z</dcterms:created>
  <dcterms:modified xsi:type="dcterms:W3CDTF">2022-01-19T10:06:00Z</dcterms:modified>
</cp:coreProperties>
</file>